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otswan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Botswana received a score of 61.2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Botswana received a score of 5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otswana received a score of</w:t>
      </w:r>
      <w:r>
        <w:t xml:space="preserve"> </w:t>
      </w:r>
      <w:r>
        <w:rPr>
          <w:bCs/>
          <w:b/>
        </w:rPr>
        <w:t xml:space="preserve">68.8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Botswana received a score of 77.8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Botswana received a score of 64.4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Botswana received a score of 4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Botswana received a score of 0.5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Botswan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Botswana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Botswan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Botswana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Botswana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Botswan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Botswana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Botswana received a score of 0.7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Botswan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Botswana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Botswana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Botswan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Botswan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Botswan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Botswan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Botswan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Botswan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Botswan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Botswan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Botswan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Botswan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Botswan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Botswan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Botswan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Botswan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Botswan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Botswan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Botswan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swan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4,1971,1981,1991,2001,2011,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86, 1993, 1994, 1999, 2002, 2007, 2009, 2015</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0, 2001, 2002, 2003, 2004, 2006, 2007, 2009, 2011, 2012, 2013, 2014, 2015, 2017, 201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 1995, 1996, 2005, 2006</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2000, 2001, 2004, 2005, 2007, 2008, 2014</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1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swan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33:30Z</dcterms:created>
  <dcterms:modified xsi:type="dcterms:W3CDTF">2024-03-19T13:3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Botswana Country Report</vt:lpwstr>
  </property>
</Properties>
</file>